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w:t>
      </w:r>
      <w:r>
        <w:t xml:space="preserve"> </w:t>
      </w:r>
      <w:r>
        <w:rPr>
          <w:bCs/>
          <w:b/>
        </w:rPr>
        <w:t xml:space="preserve">Statistician</w:t>
      </w:r>
      <w:r>
        <w:t xml:space="preserve"> </w:t>
      </w:r>
      <w:r>
        <w:t xml:space="preserve">position at your esteemed organization in</w:t>
      </w:r>
      <w:r>
        <w:t xml:space="preserve"> </w:t>
      </w:r>
      <w:r>
        <w:rPr>
          <w:bCs/>
          <w:b/>
        </w:rPr>
        <w:t xml:space="preserve">Uganda Kampala</w:t>
      </w:r>
      <w:r>
        <w:t xml:space="preserve">. As a dedicated and skilled statistician with a strong foundation in data analysis, research methodology, and statistical modeling, I am eager to contribute my expertise to support evidence-based decision-making in this dynamic region. My academic background, professional experience, and passion for leveraging data to address real-world challenges align seamlessly with the mission of your institution. I am confident that my qualifications will enable me to make meaningful contributions to your team while advancing the critical work being done in</w:t>
      </w:r>
      <w:r>
        <w:t xml:space="preserve"> </w:t>
      </w:r>
      <w:r>
        <w:rPr>
          <w:bCs/>
          <w:b/>
        </w:rPr>
        <w:t xml:space="preserve">Uganda Kampala</w:t>
      </w:r>
      <w:r>
        <w:t xml:space="preserve">.</w:t>
      </w:r>
    </w:p>
    <w:p>
      <w:pPr>
        <w:pStyle w:val="BodyText"/>
      </w:pPr>
      <w:r>
        <w:t xml:space="preserve">The role of a statistician is pivotal in today’s data-driven world, and I have spent years honing my skills to ensure precision, innovation, and impact. My academic journey began with a Bachelor’s degree in Mathematics from [University Name], where I developed a solid understanding of probability theory, statistical inference, and computational methods. This was followed by a Master’s degree in Statistics from [University Name], where I specialized in applied statistics and data science. During my studies, I engaged in projects that required me to analyze complex datasets, design experiments, and interpret results for diverse industries ranging from healthcare to agriculture. These experiences not only deepened my technical expertise but also reinforced my ability to translate statistical insights into actionable solutions.</w:t>
      </w:r>
    </w:p>
    <w:p>
      <w:pPr>
        <w:pStyle w:val="BodyText"/>
      </w:pPr>
      <w:r>
        <w:t xml:space="preserve">In addition to my formal education, I have gained extensive professional experience as a statistician in various roles that have allowed me to apply theoretical knowledge in practical settings. For instance, at [Previous Organization], I led a project analyzing public health data to identify trends in disease prevalence across different regions. By employing advanced statistical techniques such as regression analysis and time-series forecasting, I provided actionable recommendations that informed policy decisions and improved healthcare outcomes. Similarly, at [Another Organization], I collaborated with agricultural researchers to evaluate the effectiveness of new farming techniques using experimental design and ANOVA (Analysis of Variance). My work here contributed to a 15% increase in crop yields for local farmers, demonstrating the tangible impact of data-driven approaches.</w:t>
      </w:r>
    </w:p>
    <w:p>
      <w:pPr>
        <w:pStyle w:val="BodyText"/>
      </w:pPr>
      <w:r>
        <w:t xml:space="preserve">What sets me apart as a statistician is my ability to combine technical proficiency with strong communication skills. I understand that statistical findings are only valuable when they are clearly conveyed to stakeholders, whether they are technical experts or non-specialists. For example, during my tenure at [Previous Organization], I developed interactive dashboards using Tableau and Python to visualize key performance indicators for a government agency. These tools enabled decision-makers to monitor progress toward sustainability goals in real time. My ability to simplify complex concepts and present them in an accessible manner has consistently been praised by colleagues and clients alike.</w:t>
      </w:r>
    </w:p>
    <w:p>
      <w:pPr>
        <w:pStyle w:val="BodyText"/>
      </w:pPr>
      <w:r>
        <w:t xml:space="preserve">My interest in</w:t>
      </w:r>
      <w:r>
        <w:t xml:space="preserve"> </w:t>
      </w:r>
      <w:r>
        <w:rPr>
          <w:bCs/>
          <w:b/>
        </w:rPr>
        <w:t xml:space="preserve">Uganda Kampala</w:t>
      </w:r>
      <w:r>
        <w:t xml:space="preserve"> </w:t>
      </w:r>
      <w:r>
        <w:t xml:space="preserve">stems from its unique position as a hub of innovation, culture, and development in East Africa. The city is at the forefront of addressing critical challenges such as economic growth, public health disparities, and environmental sustainability. As a statistician, I am particularly drawn to opportunities that allow me to contribute to research and policy initiatives that directly impact communities in this region. Whether it is analyzing data on agricultural productivity to support food security or evaluating the effectiveness of education programs in underserved areas, I am committed to using my skills for social good.</w:t>
      </w:r>
    </w:p>
    <w:p>
      <w:pPr>
        <w:pStyle w:val="BodyText"/>
      </w:pPr>
      <w:r>
        <w:t xml:space="preserve">What excites me most about the</w:t>
      </w:r>
      <w:r>
        <w:t xml:space="preserve"> </w:t>
      </w:r>
      <w:r>
        <w:rPr>
          <w:bCs/>
          <w:b/>
        </w:rPr>
        <w:t xml:space="preserve">Statistician</w:t>
      </w:r>
      <w:r>
        <w:t xml:space="preserve"> </w:t>
      </w:r>
      <w:r>
        <w:t xml:space="preserve">role in</w:t>
      </w:r>
      <w:r>
        <w:t xml:space="preserve"> </w:t>
      </w:r>
      <w:r>
        <w:rPr>
          <w:bCs/>
          <w:b/>
        </w:rPr>
        <w:t xml:space="preserve">Uganda Kampala</w:t>
      </w:r>
      <w:r>
        <w:t xml:space="preserve"> </w:t>
      </w:r>
      <w:r>
        <w:t xml:space="preserve">is the potential to collaborate with local experts, government agencies, and international organizations to drive data-informed solutions. I have followed closely the work of [Mention a relevant organization or initiative in Uganda Kampala], such as [specific project or program], and I am eager to contribute my expertise to similar efforts. For instance, I am familiar with the challenges faced by rural communities in accessing healthcare services, and I believe that statistical analysis can play a crucial role in optimizing resource allocation and improving service delivery. My experience with geospatial data analysis and machine learning algorithms would enable me to design models that predict disease outbreaks or identify areas in need of intervention.</w:t>
      </w:r>
    </w:p>
    <w:p>
      <w:pPr>
        <w:pStyle w:val="BodyText"/>
      </w:pPr>
      <w:r>
        <w:t xml:space="preserve">In addition to my technical skills, I bring a strong work ethic, adaptability, and a deep respect for cultural diversity. I have worked in multicultural teams across different countries, which has equipped me with the ability to navigate complex environments and collaborate effectively with individuals from diverse backgrounds. This is especially important in</w:t>
      </w:r>
      <w:r>
        <w:t xml:space="preserve"> </w:t>
      </w:r>
      <w:r>
        <w:rPr>
          <w:bCs/>
          <w:b/>
        </w:rPr>
        <w:t xml:space="preserve">Uganda Kampala</w:t>
      </w:r>
      <w:r>
        <w:t xml:space="preserve">, where understanding local contexts and building trust with stakeholders are essential for success.</w:t>
      </w:r>
    </w:p>
    <w:p>
      <w:pPr>
        <w:pStyle w:val="BodyText"/>
      </w:pPr>
      <w:r>
        <w:t xml:space="preserve">I am particularly impressed by your organization’s commitment to [Mention a specific value or mission of the organization, e.g., "promoting sustainable development" or "advancing public health initiatives"]. I am confident that my background in statistical analysis, combined with my passion for making a difference in communities like those in</w:t>
      </w:r>
      <w:r>
        <w:t xml:space="preserve"> </w:t>
      </w:r>
      <w:r>
        <w:rPr>
          <w:bCs/>
          <w:b/>
        </w:rPr>
        <w:t xml:space="preserve">Uganda Kampala</w:t>
      </w:r>
      <w:r>
        <w:t xml:space="preserve">, makes me an ideal candidate for this role. I would be honored to contribute to your team’s efforts to harness the power of data for positive change.</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important work being done in</w:t>
      </w:r>
      <w:r>
        <w:t xml:space="preserve"> </w:t>
      </w:r>
      <w:r>
        <w:rPr>
          <w:bCs/>
          <w:b/>
        </w:rPr>
        <w:t xml:space="preserve">Uganda Kampala</w:t>
      </w:r>
      <w:r>
        <w:t xml:space="preserve">.</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19:28Z</dcterms:created>
  <dcterms:modified xsi:type="dcterms:W3CDTF">2026-07-20T23:19:28Z</dcterms:modified>
</cp:coreProperties>
</file>

<file path=docProps/custom.xml><?xml version="1.0" encoding="utf-8"?>
<Properties xmlns="http://schemas.openxmlformats.org/officeDocument/2006/custom-properties" xmlns:vt="http://schemas.openxmlformats.org/officeDocument/2006/docPropsVTypes"/>
</file>